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22D" w:rsidRDefault="00522391" w:rsidP="00ED1898">
      <w:pPr>
        <w:spacing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22391">
        <w:rPr>
          <w:rFonts w:ascii="Times New Roman" w:hAnsi="Times New Roman" w:cs="Times New Roman"/>
          <w:b/>
          <w:sz w:val="24"/>
          <w:szCs w:val="24"/>
          <w:u w:val="single"/>
        </w:rPr>
        <w:t>Data Design</w:t>
      </w:r>
    </w:p>
    <w:p w:rsidR="00522391" w:rsidRDefault="002D2FCD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D2FCD">
        <w:rPr>
          <w:rFonts w:ascii="Times New Roman" w:hAnsi="Times New Roman" w:cs="Times New Roman"/>
          <w:sz w:val="24"/>
          <w:szCs w:val="24"/>
        </w:rPr>
        <w:t>Staf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2"/>
        <w:gridCol w:w="1685"/>
        <w:gridCol w:w="2403"/>
        <w:gridCol w:w="2826"/>
      </w:tblGrid>
      <w:tr w:rsidR="0088060A" w:rsidTr="00473FA7">
        <w:tc>
          <w:tcPr>
            <w:tcW w:w="2102" w:type="dxa"/>
          </w:tcPr>
          <w:p w:rsidR="0088060A" w:rsidRPr="00D93DEE" w:rsidRDefault="0088060A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3DEE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685" w:type="dxa"/>
          </w:tcPr>
          <w:p w:rsidR="0088060A" w:rsidRPr="00D93DEE" w:rsidRDefault="0088060A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3DEE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03" w:type="dxa"/>
          </w:tcPr>
          <w:p w:rsidR="0088060A" w:rsidRPr="00D93DEE" w:rsidRDefault="0088060A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2826" w:type="dxa"/>
          </w:tcPr>
          <w:p w:rsidR="0088060A" w:rsidRDefault="0088060A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88060A" w:rsidTr="00473FA7">
        <w:tc>
          <w:tcPr>
            <w:tcW w:w="2102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ID</w:t>
            </w:r>
            <w:proofErr w:type="spellEnd"/>
          </w:p>
        </w:tc>
        <w:tc>
          <w:tcPr>
            <w:tcW w:w="1685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2826" w:type="dxa"/>
          </w:tcPr>
          <w:p w:rsidR="0088060A" w:rsidRDefault="007C639D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staff</w:t>
            </w:r>
          </w:p>
        </w:tc>
      </w:tr>
      <w:tr w:rsidR="0088060A" w:rsidTr="00473FA7">
        <w:tc>
          <w:tcPr>
            <w:tcW w:w="2102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Email</w:t>
            </w:r>
            <w:proofErr w:type="spellEnd"/>
          </w:p>
        </w:tc>
        <w:tc>
          <w:tcPr>
            <w:tcW w:w="1685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varchar(100)</w:t>
            </w:r>
          </w:p>
        </w:tc>
        <w:tc>
          <w:tcPr>
            <w:tcW w:w="2403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2826" w:type="dxa"/>
          </w:tcPr>
          <w:p w:rsidR="0088060A" w:rsidRDefault="007C639D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ff’s email</w:t>
            </w:r>
          </w:p>
        </w:tc>
      </w:tr>
      <w:tr w:rsidR="0088060A" w:rsidTr="00473FA7">
        <w:tc>
          <w:tcPr>
            <w:tcW w:w="2102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Name</w:t>
            </w:r>
            <w:proofErr w:type="spellEnd"/>
          </w:p>
        </w:tc>
        <w:tc>
          <w:tcPr>
            <w:tcW w:w="1685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varchar(100)</w:t>
            </w:r>
          </w:p>
        </w:tc>
        <w:tc>
          <w:tcPr>
            <w:tcW w:w="2403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88060A" w:rsidRPr="00CE6C29" w:rsidRDefault="00DB3951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ff’s name</w:t>
            </w:r>
          </w:p>
        </w:tc>
      </w:tr>
      <w:tr w:rsidR="0088060A" w:rsidTr="00473FA7">
        <w:tc>
          <w:tcPr>
            <w:tcW w:w="2102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FirstLogin</w:t>
            </w:r>
            <w:proofErr w:type="spellEnd"/>
          </w:p>
        </w:tc>
        <w:tc>
          <w:tcPr>
            <w:tcW w:w="1685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boolean</w:t>
            </w:r>
            <w:proofErr w:type="spellEnd"/>
          </w:p>
        </w:tc>
        <w:tc>
          <w:tcPr>
            <w:tcW w:w="2403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88060A" w:rsidRPr="00CE6C29" w:rsidRDefault="00B53037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termine first login of user</w:t>
            </w:r>
            <w:r w:rsidR="00C15ED6">
              <w:rPr>
                <w:rFonts w:ascii="Times New Roman" w:hAnsi="Times New Roman" w:cs="Times New Roman"/>
                <w:sz w:val="24"/>
                <w:szCs w:val="24"/>
              </w:rPr>
              <w:t xml:space="preserve"> and ask them to change a new password</w:t>
            </w:r>
          </w:p>
        </w:tc>
      </w:tr>
      <w:tr w:rsidR="0088060A" w:rsidTr="00473FA7">
        <w:tc>
          <w:tcPr>
            <w:tcW w:w="2102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Password</w:t>
            </w:r>
            <w:proofErr w:type="spellEnd"/>
          </w:p>
        </w:tc>
        <w:tc>
          <w:tcPr>
            <w:tcW w:w="1685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varchar(20)</w:t>
            </w:r>
          </w:p>
        </w:tc>
        <w:tc>
          <w:tcPr>
            <w:tcW w:w="2403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88060A" w:rsidRPr="00CE6C29" w:rsidRDefault="006D4C5F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ff’s hashed password</w:t>
            </w:r>
          </w:p>
        </w:tc>
      </w:tr>
      <w:tr w:rsidR="004315B3" w:rsidTr="00473FA7">
        <w:tc>
          <w:tcPr>
            <w:tcW w:w="2102" w:type="dxa"/>
          </w:tcPr>
          <w:p w:rsidR="004315B3" w:rsidRPr="00CE6C29" w:rsidRDefault="004315B3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315B3">
              <w:rPr>
                <w:rFonts w:ascii="Times New Roman" w:hAnsi="Times New Roman" w:cs="Times New Roman"/>
                <w:sz w:val="24"/>
                <w:szCs w:val="24"/>
              </w:rPr>
              <w:t>Staff_Role</w:t>
            </w:r>
            <w:proofErr w:type="spellEnd"/>
          </w:p>
        </w:tc>
        <w:tc>
          <w:tcPr>
            <w:tcW w:w="1685" w:type="dxa"/>
          </w:tcPr>
          <w:p w:rsidR="004315B3" w:rsidRPr="00CE6C29" w:rsidRDefault="004315B3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(1)</w:t>
            </w:r>
          </w:p>
        </w:tc>
        <w:tc>
          <w:tcPr>
            <w:tcW w:w="2403" w:type="dxa"/>
          </w:tcPr>
          <w:p w:rsidR="004315B3" w:rsidRPr="00CE6C29" w:rsidRDefault="004315B3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4315B3" w:rsidRDefault="004E155B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 as staff or admin</w:t>
            </w:r>
          </w:p>
        </w:tc>
      </w:tr>
      <w:tr w:rsidR="0088060A" w:rsidTr="00473FA7">
        <w:tc>
          <w:tcPr>
            <w:tcW w:w="2102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PhoneNo</w:t>
            </w:r>
            <w:proofErr w:type="spellEnd"/>
          </w:p>
        </w:tc>
        <w:tc>
          <w:tcPr>
            <w:tcW w:w="1685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varchar(20)</w:t>
            </w:r>
          </w:p>
        </w:tc>
        <w:tc>
          <w:tcPr>
            <w:tcW w:w="2403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88060A" w:rsidRPr="00CE6C29" w:rsidRDefault="000A3367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ff’s phone number</w:t>
            </w:r>
          </w:p>
        </w:tc>
      </w:tr>
      <w:tr w:rsidR="003A79FF" w:rsidTr="00473FA7">
        <w:tc>
          <w:tcPr>
            <w:tcW w:w="2102" w:type="dxa"/>
          </w:tcPr>
          <w:p w:rsidR="003A79FF" w:rsidRPr="00CE6C29" w:rsidRDefault="003A79FF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ff_LastLogin</w:t>
            </w:r>
            <w:proofErr w:type="spellEnd"/>
          </w:p>
        </w:tc>
        <w:tc>
          <w:tcPr>
            <w:tcW w:w="1685" w:type="dxa"/>
          </w:tcPr>
          <w:p w:rsidR="003A79FF" w:rsidRPr="00CE6C29" w:rsidRDefault="00320223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403" w:type="dxa"/>
          </w:tcPr>
          <w:p w:rsidR="003A79FF" w:rsidRPr="00CE6C29" w:rsidRDefault="003A79FF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3A79FF" w:rsidRDefault="006D7801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and time where staff last login</w:t>
            </w:r>
          </w:p>
        </w:tc>
      </w:tr>
      <w:tr w:rsidR="00473FA7" w:rsidTr="00473FA7">
        <w:tc>
          <w:tcPr>
            <w:tcW w:w="2102" w:type="dxa"/>
          </w:tcPr>
          <w:p w:rsidR="00473FA7" w:rsidRPr="00CE6C29" w:rsidRDefault="00473FA7" w:rsidP="00473FA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ff_Created</w:t>
            </w:r>
            <w:proofErr w:type="spellEnd"/>
          </w:p>
        </w:tc>
        <w:tc>
          <w:tcPr>
            <w:tcW w:w="1685" w:type="dxa"/>
          </w:tcPr>
          <w:p w:rsidR="00473FA7" w:rsidRPr="00CE6C29" w:rsidRDefault="00473FA7" w:rsidP="00473FA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403" w:type="dxa"/>
          </w:tcPr>
          <w:p w:rsidR="00473FA7" w:rsidRPr="00CE6C29" w:rsidRDefault="00473FA7" w:rsidP="00473FA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473FA7" w:rsidRDefault="00473FA7" w:rsidP="00473FA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and time where staff account is created</w:t>
            </w:r>
          </w:p>
        </w:tc>
      </w:tr>
    </w:tbl>
    <w:p w:rsid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6D6063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s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701"/>
        <w:gridCol w:w="2410"/>
        <w:gridCol w:w="2925"/>
      </w:tblGrid>
      <w:tr w:rsidR="00AB7387" w:rsidTr="00AB7387">
        <w:tc>
          <w:tcPr>
            <w:tcW w:w="1980" w:type="dxa"/>
          </w:tcPr>
          <w:p w:rsidR="00AB7387" w:rsidRPr="00216C22" w:rsidRDefault="00AB7387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701" w:type="dxa"/>
          </w:tcPr>
          <w:p w:rsidR="00AB7387" w:rsidRPr="00216C22" w:rsidRDefault="00AB7387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10" w:type="dxa"/>
          </w:tcPr>
          <w:p w:rsidR="00AB7387" w:rsidRPr="00D93DEE" w:rsidRDefault="00AB7387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2925" w:type="dxa"/>
          </w:tcPr>
          <w:p w:rsidR="00AB7387" w:rsidRDefault="00AB7387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FB4885" w:rsidTr="00AB7387">
        <w:tc>
          <w:tcPr>
            <w:tcW w:w="1980" w:type="dxa"/>
          </w:tcPr>
          <w:p w:rsidR="00FB4885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1701" w:type="dxa"/>
          </w:tcPr>
          <w:p w:rsidR="00FB4885" w:rsidRPr="007B461F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10" w:type="dxa"/>
          </w:tcPr>
          <w:p w:rsidR="00FB4885" w:rsidRPr="00CE6C29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2925" w:type="dxa"/>
          </w:tcPr>
          <w:p w:rsidR="00FB4885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user</w:t>
            </w:r>
          </w:p>
        </w:tc>
      </w:tr>
      <w:tr w:rsidR="00FB4885" w:rsidTr="00AB7387">
        <w:tc>
          <w:tcPr>
            <w:tcW w:w="1980" w:type="dxa"/>
          </w:tcPr>
          <w:p w:rsidR="00FB4885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Name</w:t>
            </w:r>
            <w:proofErr w:type="spellEnd"/>
          </w:p>
        </w:tc>
        <w:tc>
          <w:tcPr>
            <w:tcW w:w="1701" w:type="dxa"/>
          </w:tcPr>
          <w:p w:rsidR="00FB4885" w:rsidRPr="007B461F" w:rsidRDefault="00FB4885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B461F"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varchar(100)</w:t>
            </w:r>
          </w:p>
        </w:tc>
        <w:tc>
          <w:tcPr>
            <w:tcW w:w="2410" w:type="dxa"/>
          </w:tcPr>
          <w:p w:rsidR="00FB4885" w:rsidRPr="00CE6C29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2925" w:type="dxa"/>
          </w:tcPr>
          <w:p w:rsidR="00FB4885" w:rsidRDefault="00FD6D02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’s name</w:t>
            </w:r>
          </w:p>
        </w:tc>
      </w:tr>
      <w:tr w:rsidR="00FB4885" w:rsidTr="00AB7387">
        <w:tc>
          <w:tcPr>
            <w:tcW w:w="1980" w:type="dxa"/>
          </w:tcPr>
          <w:p w:rsidR="00FB4885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Email</w:t>
            </w:r>
            <w:proofErr w:type="spellEnd"/>
          </w:p>
        </w:tc>
        <w:tc>
          <w:tcPr>
            <w:tcW w:w="1701" w:type="dxa"/>
          </w:tcPr>
          <w:p w:rsidR="00FB4885" w:rsidRPr="007B461F" w:rsidRDefault="00FB4885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B461F"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varchar(100)</w:t>
            </w:r>
          </w:p>
        </w:tc>
        <w:tc>
          <w:tcPr>
            <w:tcW w:w="2410" w:type="dxa"/>
          </w:tcPr>
          <w:p w:rsidR="00FB4885" w:rsidRPr="00CE6C29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2925" w:type="dxa"/>
          </w:tcPr>
          <w:p w:rsidR="00FB4885" w:rsidRDefault="00FD6D02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’s email</w:t>
            </w:r>
          </w:p>
        </w:tc>
      </w:tr>
      <w:tr w:rsidR="00FB4885" w:rsidTr="00AB7387">
        <w:tc>
          <w:tcPr>
            <w:tcW w:w="1980" w:type="dxa"/>
          </w:tcPr>
          <w:p w:rsidR="00FB4885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Password</w:t>
            </w:r>
            <w:proofErr w:type="spellEnd"/>
          </w:p>
        </w:tc>
        <w:tc>
          <w:tcPr>
            <w:tcW w:w="1701" w:type="dxa"/>
          </w:tcPr>
          <w:p w:rsidR="00FB4885" w:rsidRPr="007B461F" w:rsidRDefault="00FB4885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varchar(2</w:t>
            </w:r>
            <w:r w:rsidRPr="007B461F"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0)</w:t>
            </w:r>
          </w:p>
        </w:tc>
        <w:tc>
          <w:tcPr>
            <w:tcW w:w="2410" w:type="dxa"/>
          </w:tcPr>
          <w:p w:rsidR="00FB4885" w:rsidRDefault="00FB4885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2925" w:type="dxa"/>
          </w:tcPr>
          <w:p w:rsidR="00FB4885" w:rsidRDefault="00FD6D02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User’s hashed password</w:t>
            </w:r>
          </w:p>
        </w:tc>
      </w:tr>
      <w:tr w:rsidR="00FB4885" w:rsidTr="00AB7387">
        <w:tc>
          <w:tcPr>
            <w:tcW w:w="1980" w:type="dxa"/>
          </w:tcPr>
          <w:p w:rsidR="00FB4885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PhoneNo</w:t>
            </w:r>
            <w:proofErr w:type="spellEnd"/>
          </w:p>
        </w:tc>
        <w:tc>
          <w:tcPr>
            <w:tcW w:w="1701" w:type="dxa"/>
          </w:tcPr>
          <w:p w:rsidR="00FB4885" w:rsidRPr="007B461F" w:rsidRDefault="00FB4885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varchar(2</w:t>
            </w:r>
            <w:r w:rsidRPr="007B461F"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0)</w:t>
            </w:r>
          </w:p>
        </w:tc>
        <w:tc>
          <w:tcPr>
            <w:tcW w:w="2410" w:type="dxa"/>
          </w:tcPr>
          <w:p w:rsidR="00FB4885" w:rsidRDefault="00FB4885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2925" w:type="dxa"/>
          </w:tcPr>
          <w:p w:rsidR="00FB4885" w:rsidRDefault="00FD6D02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User’s phone number</w:t>
            </w:r>
          </w:p>
        </w:tc>
      </w:tr>
    </w:tbl>
    <w:p w:rsid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CE6F17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rodu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7"/>
        <w:gridCol w:w="1480"/>
        <w:gridCol w:w="2475"/>
        <w:gridCol w:w="3124"/>
      </w:tblGrid>
      <w:tr w:rsidR="00C10B87" w:rsidTr="00C10B87">
        <w:tc>
          <w:tcPr>
            <w:tcW w:w="1937" w:type="dxa"/>
          </w:tcPr>
          <w:p w:rsidR="00C10B87" w:rsidRPr="00216C22" w:rsidRDefault="00C10B87" w:rsidP="00C10B87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480" w:type="dxa"/>
          </w:tcPr>
          <w:p w:rsidR="00C10B87" w:rsidRPr="00216C22" w:rsidRDefault="00C10B87" w:rsidP="00C10B87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75" w:type="dxa"/>
          </w:tcPr>
          <w:p w:rsidR="00C10B87" w:rsidRPr="00D93DEE" w:rsidRDefault="00C10B87" w:rsidP="00C10B87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3124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ID</w:t>
            </w:r>
            <w:proofErr w:type="spellEnd"/>
          </w:p>
        </w:tc>
        <w:tc>
          <w:tcPr>
            <w:tcW w:w="1480" w:type="dxa"/>
          </w:tcPr>
          <w:p w:rsidR="00C10B87" w:rsidRPr="007B461F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75" w:type="dxa"/>
          </w:tcPr>
          <w:p w:rsidR="00C10B87" w:rsidRPr="00CE6C29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3124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item</w:t>
            </w:r>
          </w:p>
        </w:tc>
      </w:tr>
      <w:tr w:rsidR="00C10B87" w:rsidTr="00C10B87">
        <w:tc>
          <w:tcPr>
            <w:tcW w:w="1937" w:type="dxa"/>
          </w:tcPr>
          <w:p w:rsidR="00C10B87" w:rsidRPr="00AB00A6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tem_Name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61572C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char(</w:t>
            </w:r>
            <w:r w:rsidR="0061572C">
              <w:rPr>
                <w:rFonts w:ascii="Times New Roman" w:hAnsi="Times New Roman" w:cs="Times New Roman"/>
                <w:sz w:val="24"/>
                <w:szCs w:val="24"/>
              </w:rPr>
              <w:t>255</w:t>
            </w:r>
            <w:bookmarkStart w:id="0" w:name="_GoBack"/>
            <w:bookmarkEnd w:id="0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75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3124" w:type="dxa"/>
          </w:tcPr>
          <w:p w:rsidR="00C10B87" w:rsidRDefault="00C72D14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name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Price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decimal(5,2)</w:t>
            </w:r>
          </w:p>
        </w:tc>
        <w:tc>
          <w:tcPr>
            <w:tcW w:w="2475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Pr="00AB00A6" w:rsidRDefault="00C72D14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price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Desp</w:t>
            </w:r>
            <w:proofErr w:type="spellEnd"/>
          </w:p>
        </w:tc>
        <w:tc>
          <w:tcPr>
            <w:tcW w:w="1480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2475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Default="00C72D14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description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Size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5)</w:t>
            </w:r>
          </w:p>
        </w:tc>
        <w:tc>
          <w:tcPr>
            <w:tcW w:w="2475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Pr="00AB00A6" w:rsidRDefault="007101AB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size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at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20)</w:t>
            </w:r>
          </w:p>
        </w:tc>
        <w:tc>
          <w:tcPr>
            <w:tcW w:w="2475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Pr="00AB00A6" w:rsidRDefault="007101AB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category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Image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blob</w:t>
            </w:r>
          </w:p>
        </w:tc>
        <w:tc>
          <w:tcPr>
            <w:tcW w:w="2475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Pr="00AB00A6" w:rsidRDefault="007101AB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preview image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tem_Tag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20)</w:t>
            </w:r>
          </w:p>
        </w:tc>
        <w:tc>
          <w:tcPr>
            <w:tcW w:w="2475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Pr="00AB00A6" w:rsidRDefault="004A5FA0" w:rsidP="004A5FA0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tag such as “Sales” or “New”</w:t>
            </w:r>
          </w:p>
        </w:tc>
      </w:tr>
      <w:tr w:rsidR="00C10B87" w:rsidTr="00C10B87">
        <w:tc>
          <w:tcPr>
            <w:tcW w:w="1937" w:type="dxa"/>
          </w:tcPr>
          <w:p w:rsidR="00C10B87" w:rsidRPr="00AB00A6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tem_Status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oolean</w:t>
            </w:r>
            <w:proofErr w:type="spellEnd"/>
          </w:p>
        </w:tc>
        <w:tc>
          <w:tcPr>
            <w:tcW w:w="2475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Pr="00AB00A6" w:rsidRDefault="000471A2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status, whether it is available for sale or not</w:t>
            </w:r>
          </w:p>
        </w:tc>
      </w:tr>
    </w:tbl>
    <w:p w:rsidR="002D6037" w:rsidRDefault="002D6037">
      <w:pPr>
        <w:rPr>
          <w:rFonts w:ascii="Times New Roman" w:hAnsi="Times New Roman" w:cs="Times New Roman"/>
          <w:sz w:val="24"/>
          <w:szCs w:val="24"/>
        </w:rPr>
      </w:pPr>
    </w:p>
    <w:p w:rsidR="002D2FCD" w:rsidRDefault="00150DC4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toc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6"/>
        <w:gridCol w:w="1323"/>
        <w:gridCol w:w="2403"/>
        <w:gridCol w:w="3034"/>
      </w:tblGrid>
      <w:tr w:rsidR="002E6546" w:rsidTr="00AF1F95">
        <w:tc>
          <w:tcPr>
            <w:tcW w:w="2256" w:type="dxa"/>
          </w:tcPr>
          <w:p w:rsidR="002E6546" w:rsidRPr="00216C22" w:rsidRDefault="002E6546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323" w:type="dxa"/>
          </w:tcPr>
          <w:p w:rsidR="002E6546" w:rsidRPr="00216C22" w:rsidRDefault="002E6546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03" w:type="dxa"/>
          </w:tcPr>
          <w:p w:rsidR="002E6546" w:rsidRPr="00D93DEE" w:rsidRDefault="002E6546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3034" w:type="dxa"/>
          </w:tcPr>
          <w:p w:rsidR="002E6546" w:rsidRDefault="000856F9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AF1F95" w:rsidTr="00AF1F95">
        <w:tc>
          <w:tcPr>
            <w:tcW w:w="2256" w:type="dxa"/>
          </w:tcPr>
          <w:p w:rsidR="00AF1F95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45FF">
              <w:rPr>
                <w:rFonts w:ascii="Times New Roman" w:hAnsi="Times New Roman" w:cs="Times New Roman"/>
                <w:sz w:val="24"/>
                <w:szCs w:val="24"/>
              </w:rPr>
              <w:t>Stock_ID</w:t>
            </w:r>
            <w:proofErr w:type="spellEnd"/>
          </w:p>
        </w:tc>
        <w:tc>
          <w:tcPr>
            <w:tcW w:w="1323" w:type="dxa"/>
          </w:tcPr>
          <w:p w:rsidR="00AF1F95" w:rsidRPr="007B461F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AF1F95" w:rsidRPr="00CE6C29" w:rsidRDefault="00AF1F95" w:rsidP="00AF1F9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3034" w:type="dxa"/>
          </w:tcPr>
          <w:p w:rsidR="00AF1F95" w:rsidRDefault="00AF1F95" w:rsidP="00AF1F9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stock</w:t>
            </w:r>
          </w:p>
        </w:tc>
      </w:tr>
      <w:tr w:rsidR="00AF1F95" w:rsidTr="00AF1F95">
        <w:tc>
          <w:tcPr>
            <w:tcW w:w="2256" w:type="dxa"/>
          </w:tcPr>
          <w:p w:rsidR="00AF1F95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45FF">
              <w:rPr>
                <w:rFonts w:ascii="Times New Roman" w:hAnsi="Times New Roman" w:cs="Times New Roman"/>
                <w:sz w:val="24"/>
                <w:szCs w:val="24"/>
              </w:rPr>
              <w:t>Item_ID</w:t>
            </w:r>
            <w:proofErr w:type="spellEnd"/>
          </w:p>
        </w:tc>
        <w:tc>
          <w:tcPr>
            <w:tcW w:w="1323" w:type="dxa"/>
          </w:tcPr>
          <w:p w:rsidR="00AF1F95" w:rsidRPr="007B461F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AF1F95" w:rsidRPr="007B461F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34" w:type="dxa"/>
          </w:tcPr>
          <w:p w:rsidR="00AF1F95" w:rsidRPr="007B461F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ID which the stock belongs to</w:t>
            </w:r>
          </w:p>
        </w:tc>
      </w:tr>
      <w:tr w:rsidR="00AF1F95" w:rsidTr="00AF1F95">
        <w:tc>
          <w:tcPr>
            <w:tcW w:w="2256" w:type="dxa"/>
          </w:tcPr>
          <w:p w:rsidR="00AF1F95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45FF">
              <w:rPr>
                <w:rFonts w:ascii="Times New Roman" w:hAnsi="Times New Roman" w:cs="Times New Roman"/>
                <w:sz w:val="24"/>
                <w:szCs w:val="24"/>
              </w:rPr>
              <w:t>Stock_Quan</w:t>
            </w:r>
            <w:proofErr w:type="spellEnd"/>
          </w:p>
        </w:tc>
        <w:tc>
          <w:tcPr>
            <w:tcW w:w="1323" w:type="dxa"/>
          </w:tcPr>
          <w:p w:rsidR="00AF1F95" w:rsidRPr="007B461F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AF1F95" w:rsidRPr="007B461F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34" w:type="dxa"/>
          </w:tcPr>
          <w:p w:rsidR="00AF1F95" w:rsidRPr="007B461F" w:rsidRDefault="0034368D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ock’s quantity been added</w:t>
            </w:r>
          </w:p>
        </w:tc>
      </w:tr>
      <w:tr w:rsidR="00AA4B07" w:rsidTr="00AF1F95">
        <w:tc>
          <w:tcPr>
            <w:tcW w:w="2256" w:type="dxa"/>
          </w:tcPr>
          <w:p w:rsidR="00AA4B07" w:rsidRPr="002045FF" w:rsidRDefault="00AA4B07" w:rsidP="00AA4B0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ock_Status</w:t>
            </w:r>
            <w:proofErr w:type="spellEnd"/>
          </w:p>
        </w:tc>
        <w:tc>
          <w:tcPr>
            <w:tcW w:w="1323" w:type="dxa"/>
          </w:tcPr>
          <w:p w:rsidR="00AA4B07" w:rsidRPr="00AB00A6" w:rsidRDefault="00AA4B07" w:rsidP="00AA4B0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oolean</w:t>
            </w:r>
            <w:proofErr w:type="spellEnd"/>
          </w:p>
        </w:tc>
        <w:tc>
          <w:tcPr>
            <w:tcW w:w="2403" w:type="dxa"/>
          </w:tcPr>
          <w:p w:rsidR="00AA4B07" w:rsidRDefault="00AA4B07" w:rsidP="00AA4B0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34" w:type="dxa"/>
          </w:tcPr>
          <w:p w:rsidR="00AA4B07" w:rsidRPr="00AB00A6" w:rsidRDefault="00AA4B07" w:rsidP="00AA4B0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ock’s status, whether it is available for sale or not</w:t>
            </w:r>
          </w:p>
        </w:tc>
      </w:tr>
      <w:tr w:rsidR="00AA4B07" w:rsidTr="00AF1F95">
        <w:tc>
          <w:tcPr>
            <w:tcW w:w="2256" w:type="dxa"/>
          </w:tcPr>
          <w:p w:rsidR="00AA4B07" w:rsidRDefault="00AA4B07" w:rsidP="00AA4B0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45FF">
              <w:rPr>
                <w:rFonts w:ascii="Times New Roman" w:hAnsi="Times New Roman" w:cs="Times New Roman"/>
                <w:sz w:val="24"/>
                <w:szCs w:val="24"/>
              </w:rPr>
              <w:t>Stock_DateTime</w:t>
            </w:r>
            <w:proofErr w:type="spellEnd"/>
          </w:p>
        </w:tc>
        <w:tc>
          <w:tcPr>
            <w:tcW w:w="1323" w:type="dxa"/>
          </w:tcPr>
          <w:p w:rsidR="00AA4B07" w:rsidRDefault="00AA4B07" w:rsidP="00AA4B0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403" w:type="dxa"/>
          </w:tcPr>
          <w:p w:rsidR="00AA4B07" w:rsidRDefault="00AA4B07" w:rsidP="00AA4B0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34" w:type="dxa"/>
          </w:tcPr>
          <w:p w:rsidR="00AA4B07" w:rsidRDefault="00CB74F2" w:rsidP="00CB74F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and t</w:t>
            </w:r>
            <w:r w:rsidR="00793898">
              <w:rPr>
                <w:rFonts w:ascii="Times New Roman" w:hAnsi="Times New Roman" w:cs="Times New Roman"/>
                <w:sz w:val="24"/>
                <w:szCs w:val="24"/>
              </w:rPr>
              <w:t xml:space="preserve">ime when the stoc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="00793898">
              <w:rPr>
                <w:rFonts w:ascii="Times New Roman" w:hAnsi="Times New Roman" w:cs="Times New Roman"/>
                <w:sz w:val="24"/>
                <w:szCs w:val="24"/>
              </w:rPr>
              <w:t xml:space="preserve"> added</w:t>
            </w:r>
          </w:p>
        </w:tc>
      </w:tr>
    </w:tbl>
    <w:p w:rsidR="00635CE1" w:rsidRDefault="00635CE1">
      <w:pPr>
        <w:rPr>
          <w:rFonts w:ascii="Times New Roman" w:hAnsi="Times New Roman" w:cs="Times New Roman"/>
          <w:sz w:val="24"/>
          <w:szCs w:val="24"/>
        </w:rPr>
      </w:pPr>
    </w:p>
    <w:p w:rsidR="002D2FCD" w:rsidRDefault="00B51086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Or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4"/>
        <w:gridCol w:w="1673"/>
        <w:gridCol w:w="2403"/>
        <w:gridCol w:w="2966"/>
      </w:tblGrid>
      <w:tr w:rsidR="00FB3993" w:rsidTr="00117F7E">
        <w:tc>
          <w:tcPr>
            <w:tcW w:w="1974" w:type="dxa"/>
          </w:tcPr>
          <w:p w:rsidR="00FB3993" w:rsidRPr="00216C22" w:rsidRDefault="00FB3993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673" w:type="dxa"/>
          </w:tcPr>
          <w:p w:rsidR="00FB3993" w:rsidRPr="00216C22" w:rsidRDefault="00FB3993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03" w:type="dxa"/>
          </w:tcPr>
          <w:p w:rsidR="00FB3993" w:rsidRPr="00D93DEE" w:rsidRDefault="00FB3993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2966" w:type="dxa"/>
          </w:tcPr>
          <w:p w:rsidR="00FB3993" w:rsidRDefault="00FB3993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117F7E" w:rsidTr="00117F7E">
        <w:tc>
          <w:tcPr>
            <w:tcW w:w="1974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ID</w:t>
            </w:r>
            <w:proofErr w:type="spellEnd"/>
          </w:p>
        </w:tc>
        <w:tc>
          <w:tcPr>
            <w:tcW w:w="1673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117F7E" w:rsidRPr="00CE6C29" w:rsidRDefault="00117F7E" w:rsidP="00117F7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2966" w:type="dxa"/>
          </w:tcPr>
          <w:p w:rsidR="00117F7E" w:rsidRDefault="00117F7E" w:rsidP="00117F7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order</w:t>
            </w:r>
          </w:p>
        </w:tc>
      </w:tr>
      <w:tr w:rsidR="00117F7E" w:rsidTr="00117F7E">
        <w:tc>
          <w:tcPr>
            <w:tcW w:w="1974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1673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6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’s ID which the order belongs to</w:t>
            </w:r>
          </w:p>
        </w:tc>
      </w:tr>
      <w:tr w:rsidR="00117F7E" w:rsidTr="00117F7E">
        <w:tc>
          <w:tcPr>
            <w:tcW w:w="1974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ItemID</w:t>
            </w:r>
            <w:proofErr w:type="spellEnd"/>
          </w:p>
        </w:tc>
        <w:tc>
          <w:tcPr>
            <w:tcW w:w="1673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6" w:type="dxa"/>
          </w:tcPr>
          <w:p w:rsidR="00117F7E" w:rsidRPr="007B461F" w:rsidRDefault="006C5144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ID in current order</w:t>
            </w:r>
          </w:p>
        </w:tc>
      </w:tr>
      <w:tr w:rsidR="00117F7E" w:rsidTr="00117F7E">
        <w:tc>
          <w:tcPr>
            <w:tcW w:w="1974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ItemSize</w:t>
            </w:r>
            <w:proofErr w:type="spellEnd"/>
          </w:p>
        </w:tc>
        <w:tc>
          <w:tcPr>
            <w:tcW w:w="1673" w:type="dxa"/>
          </w:tcPr>
          <w:p w:rsidR="00117F7E" w:rsidRPr="00AB00A6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5)</w:t>
            </w:r>
          </w:p>
        </w:tc>
        <w:tc>
          <w:tcPr>
            <w:tcW w:w="2403" w:type="dxa"/>
          </w:tcPr>
          <w:p w:rsidR="00117F7E" w:rsidRPr="00AB00A6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6" w:type="dxa"/>
          </w:tcPr>
          <w:p w:rsidR="00117F7E" w:rsidRPr="00AB00A6" w:rsidRDefault="0033582F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size in current order</w:t>
            </w:r>
          </w:p>
        </w:tc>
      </w:tr>
      <w:tr w:rsidR="00117F7E" w:rsidTr="00117F7E">
        <w:tc>
          <w:tcPr>
            <w:tcW w:w="1974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ItemQuan</w:t>
            </w:r>
            <w:proofErr w:type="spellEnd"/>
          </w:p>
        </w:tc>
        <w:tc>
          <w:tcPr>
            <w:tcW w:w="1673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6" w:type="dxa"/>
          </w:tcPr>
          <w:p w:rsidR="00117F7E" w:rsidRPr="007B461F" w:rsidRDefault="0033582F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quantity in current order</w:t>
            </w:r>
          </w:p>
        </w:tc>
      </w:tr>
      <w:tr w:rsidR="00117F7E" w:rsidTr="00117F7E">
        <w:tc>
          <w:tcPr>
            <w:tcW w:w="1974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DateTime</w:t>
            </w:r>
            <w:proofErr w:type="spellEnd"/>
          </w:p>
        </w:tc>
        <w:tc>
          <w:tcPr>
            <w:tcW w:w="1673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403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6" w:type="dxa"/>
          </w:tcPr>
          <w:p w:rsidR="00117F7E" w:rsidRDefault="00CB74F2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and time when the order is placed</w:t>
            </w:r>
          </w:p>
        </w:tc>
      </w:tr>
    </w:tbl>
    <w:p w:rsid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863FA7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a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7"/>
        <w:gridCol w:w="1365"/>
        <w:gridCol w:w="2729"/>
        <w:gridCol w:w="2925"/>
      </w:tblGrid>
      <w:tr w:rsidR="00670CB2" w:rsidTr="00670CB2">
        <w:tc>
          <w:tcPr>
            <w:tcW w:w="1997" w:type="dxa"/>
          </w:tcPr>
          <w:p w:rsidR="00670CB2" w:rsidRPr="00216C22" w:rsidRDefault="00670CB2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365" w:type="dxa"/>
          </w:tcPr>
          <w:p w:rsidR="00670CB2" w:rsidRPr="00216C22" w:rsidRDefault="00670CB2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729" w:type="dxa"/>
          </w:tcPr>
          <w:p w:rsidR="00670CB2" w:rsidRPr="00D93DEE" w:rsidRDefault="00670CB2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2925" w:type="dxa"/>
          </w:tcPr>
          <w:p w:rsidR="00670CB2" w:rsidRDefault="00670CB2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166FDD" w:rsidTr="00670CB2">
        <w:tc>
          <w:tcPr>
            <w:tcW w:w="1997" w:type="dxa"/>
          </w:tcPr>
          <w:p w:rsidR="00166FDD" w:rsidRDefault="00166FDD" w:rsidP="00166FDD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50BB">
              <w:rPr>
                <w:rFonts w:ascii="Times New Roman" w:hAnsi="Times New Roman" w:cs="Times New Roman"/>
                <w:sz w:val="24"/>
                <w:szCs w:val="24"/>
              </w:rPr>
              <w:t>Sales_ID</w:t>
            </w:r>
            <w:proofErr w:type="spellEnd"/>
          </w:p>
        </w:tc>
        <w:tc>
          <w:tcPr>
            <w:tcW w:w="1365" w:type="dxa"/>
          </w:tcPr>
          <w:p w:rsidR="00166FDD" w:rsidRPr="007B461F" w:rsidRDefault="00166FDD" w:rsidP="00166FDD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729" w:type="dxa"/>
          </w:tcPr>
          <w:p w:rsidR="00166FDD" w:rsidRPr="00CE6C29" w:rsidRDefault="00166FDD" w:rsidP="00166FD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2925" w:type="dxa"/>
          </w:tcPr>
          <w:p w:rsidR="00166FDD" w:rsidRDefault="00166FDD" w:rsidP="00166FD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sales</w:t>
            </w:r>
          </w:p>
        </w:tc>
      </w:tr>
      <w:tr w:rsidR="00166FDD" w:rsidTr="00670CB2">
        <w:tc>
          <w:tcPr>
            <w:tcW w:w="1997" w:type="dxa"/>
          </w:tcPr>
          <w:p w:rsidR="00166FDD" w:rsidRDefault="00166FDD" w:rsidP="00166FDD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50BB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1365" w:type="dxa"/>
          </w:tcPr>
          <w:p w:rsidR="00166FDD" w:rsidRPr="007B461F" w:rsidRDefault="00166FDD" w:rsidP="00166FDD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729" w:type="dxa"/>
          </w:tcPr>
          <w:p w:rsidR="00166FDD" w:rsidRPr="007B461F" w:rsidRDefault="00166FDD" w:rsidP="00166FDD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25" w:type="dxa"/>
          </w:tcPr>
          <w:p w:rsidR="00166FDD" w:rsidRPr="007B461F" w:rsidRDefault="00166FDD" w:rsidP="00166FDD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’s ID which the sales belongs to</w:t>
            </w:r>
          </w:p>
        </w:tc>
      </w:tr>
      <w:tr w:rsidR="00384DD1" w:rsidTr="00670CB2">
        <w:tc>
          <w:tcPr>
            <w:tcW w:w="1997" w:type="dxa"/>
          </w:tcPr>
          <w:p w:rsidR="00384DD1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50BB">
              <w:rPr>
                <w:rFonts w:ascii="Times New Roman" w:hAnsi="Times New Roman" w:cs="Times New Roman"/>
                <w:sz w:val="24"/>
                <w:szCs w:val="24"/>
              </w:rPr>
              <w:t>Sales_ItemID</w:t>
            </w:r>
            <w:proofErr w:type="spellEnd"/>
          </w:p>
        </w:tc>
        <w:tc>
          <w:tcPr>
            <w:tcW w:w="1365" w:type="dxa"/>
          </w:tcPr>
          <w:p w:rsidR="00384DD1" w:rsidRPr="007B461F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729" w:type="dxa"/>
          </w:tcPr>
          <w:p w:rsidR="00384DD1" w:rsidRPr="007B461F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25" w:type="dxa"/>
          </w:tcPr>
          <w:p w:rsidR="00384DD1" w:rsidRPr="007B461F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ID in current sales</w:t>
            </w:r>
          </w:p>
        </w:tc>
      </w:tr>
      <w:tr w:rsidR="00384DD1" w:rsidTr="00670CB2">
        <w:tc>
          <w:tcPr>
            <w:tcW w:w="1997" w:type="dxa"/>
          </w:tcPr>
          <w:p w:rsidR="00384DD1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50BB">
              <w:rPr>
                <w:rFonts w:ascii="Times New Roman" w:hAnsi="Times New Roman" w:cs="Times New Roman"/>
                <w:sz w:val="24"/>
                <w:szCs w:val="24"/>
              </w:rPr>
              <w:t>Sales_ItemSize</w:t>
            </w:r>
            <w:proofErr w:type="spellEnd"/>
          </w:p>
        </w:tc>
        <w:tc>
          <w:tcPr>
            <w:tcW w:w="1365" w:type="dxa"/>
          </w:tcPr>
          <w:p w:rsidR="00384DD1" w:rsidRPr="00AB00A6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5)</w:t>
            </w:r>
          </w:p>
        </w:tc>
        <w:tc>
          <w:tcPr>
            <w:tcW w:w="2729" w:type="dxa"/>
          </w:tcPr>
          <w:p w:rsidR="00384DD1" w:rsidRPr="00AB00A6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25" w:type="dxa"/>
          </w:tcPr>
          <w:p w:rsidR="00384DD1" w:rsidRPr="007B461F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size in current sales</w:t>
            </w:r>
          </w:p>
        </w:tc>
      </w:tr>
      <w:tr w:rsidR="00384DD1" w:rsidTr="00670CB2">
        <w:tc>
          <w:tcPr>
            <w:tcW w:w="1997" w:type="dxa"/>
          </w:tcPr>
          <w:p w:rsidR="00384DD1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50B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ales_ItemQuan</w:t>
            </w:r>
            <w:proofErr w:type="spellEnd"/>
          </w:p>
        </w:tc>
        <w:tc>
          <w:tcPr>
            <w:tcW w:w="1365" w:type="dxa"/>
          </w:tcPr>
          <w:p w:rsidR="00384DD1" w:rsidRPr="007B461F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729" w:type="dxa"/>
          </w:tcPr>
          <w:p w:rsidR="00384DD1" w:rsidRPr="007B461F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25" w:type="dxa"/>
          </w:tcPr>
          <w:p w:rsidR="00384DD1" w:rsidRPr="007B461F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quantity in current sales</w:t>
            </w:r>
          </w:p>
        </w:tc>
      </w:tr>
      <w:tr w:rsidR="008D584F" w:rsidTr="00670CB2">
        <w:tc>
          <w:tcPr>
            <w:tcW w:w="1997" w:type="dxa"/>
          </w:tcPr>
          <w:p w:rsidR="008D584F" w:rsidRDefault="008D584F" w:rsidP="008D584F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50BB">
              <w:rPr>
                <w:rFonts w:ascii="Times New Roman" w:hAnsi="Times New Roman" w:cs="Times New Roman"/>
                <w:sz w:val="24"/>
                <w:szCs w:val="24"/>
              </w:rPr>
              <w:t>Sales_DateTime</w:t>
            </w:r>
            <w:proofErr w:type="spellEnd"/>
          </w:p>
        </w:tc>
        <w:tc>
          <w:tcPr>
            <w:tcW w:w="1365" w:type="dxa"/>
          </w:tcPr>
          <w:p w:rsidR="008D584F" w:rsidRDefault="008D584F" w:rsidP="008D584F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729" w:type="dxa"/>
          </w:tcPr>
          <w:p w:rsidR="008D584F" w:rsidRDefault="008D584F" w:rsidP="008D584F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25" w:type="dxa"/>
          </w:tcPr>
          <w:p w:rsidR="008D584F" w:rsidRDefault="008D584F" w:rsidP="008D584F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and time when the sales is confirmed</w:t>
            </w:r>
          </w:p>
        </w:tc>
      </w:tr>
    </w:tbl>
    <w:p w:rsid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BD1139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a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559"/>
        <w:gridCol w:w="2551"/>
        <w:gridCol w:w="2784"/>
      </w:tblGrid>
      <w:tr w:rsidR="00A652A2" w:rsidTr="00A652A2">
        <w:tc>
          <w:tcPr>
            <w:tcW w:w="2122" w:type="dxa"/>
          </w:tcPr>
          <w:p w:rsidR="00A652A2" w:rsidRPr="00216C22" w:rsidRDefault="00A652A2" w:rsidP="002D601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559" w:type="dxa"/>
          </w:tcPr>
          <w:p w:rsidR="00A652A2" w:rsidRPr="00216C22" w:rsidRDefault="00A652A2" w:rsidP="002D601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551" w:type="dxa"/>
          </w:tcPr>
          <w:p w:rsidR="00A652A2" w:rsidRPr="00D93DEE" w:rsidRDefault="00A652A2" w:rsidP="002D601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2784" w:type="dxa"/>
          </w:tcPr>
          <w:p w:rsidR="00A652A2" w:rsidRDefault="008A5791" w:rsidP="002D601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454C70" w:rsidTr="00A652A2">
        <w:tc>
          <w:tcPr>
            <w:tcW w:w="2122" w:type="dxa"/>
          </w:tcPr>
          <w:p w:rsidR="00454C70" w:rsidRPr="00695180" w:rsidRDefault="00454C70" w:rsidP="00454C7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95180">
              <w:rPr>
                <w:rFonts w:ascii="Times New Roman" w:hAnsi="Times New Roman" w:cs="Times New Roman"/>
                <w:sz w:val="24"/>
                <w:szCs w:val="24"/>
              </w:rPr>
              <w:t>Cart_ID</w:t>
            </w:r>
            <w:proofErr w:type="spellEnd"/>
          </w:p>
        </w:tc>
        <w:tc>
          <w:tcPr>
            <w:tcW w:w="1559" w:type="dxa"/>
          </w:tcPr>
          <w:p w:rsidR="00454C70" w:rsidRPr="007B461F" w:rsidRDefault="00454C70" w:rsidP="00454C70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551" w:type="dxa"/>
          </w:tcPr>
          <w:p w:rsidR="00454C70" w:rsidRPr="00CE6C29" w:rsidRDefault="00454C70" w:rsidP="00454C7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2784" w:type="dxa"/>
          </w:tcPr>
          <w:p w:rsidR="00454C70" w:rsidRDefault="00454C70" w:rsidP="00454C7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cart</w:t>
            </w:r>
            <w:r w:rsidR="00E963FA">
              <w:rPr>
                <w:rFonts w:ascii="Times New Roman" w:hAnsi="Times New Roman" w:cs="Times New Roman"/>
                <w:sz w:val="24"/>
                <w:szCs w:val="24"/>
              </w:rPr>
              <w:t xml:space="preserve"> of users</w:t>
            </w:r>
          </w:p>
        </w:tc>
      </w:tr>
      <w:tr w:rsidR="00C56502" w:rsidTr="00A652A2">
        <w:tc>
          <w:tcPr>
            <w:tcW w:w="2122" w:type="dxa"/>
          </w:tcPr>
          <w:p w:rsidR="00C56502" w:rsidRDefault="00C56502" w:rsidP="00C5650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1559" w:type="dxa"/>
          </w:tcPr>
          <w:p w:rsidR="00C56502" w:rsidRPr="007B461F" w:rsidRDefault="00C56502" w:rsidP="00C5650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551" w:type="dxa"/>
          </w:tcPr>
          <w:p w:rsidR="00C56502" w:rsidRPr="007B461F" w:rsidRDefault="00C56502" w:rsidP="00C5650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4" w:type="dxa"/>
          </w:tcPr>
          <w:p w:rsidR="00C56502" w:rsidRPr="007B461F" w:rsidRDefault="00C56502" w:rsidP="00C5650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’s ID which the cart belongs to</w:t>
            </w:r>
          </w:p>
        </w:tc>
      </w:tr>
      <w:tr w:rsidR="00F13144" w:rsidTr="00A652A2">
        <w:tc>
          <w:tcPr>
            <w:tcW w:w="2122" w:type="dxa"/>
          </w:tcPr>
          <w:p w:rsidR="00F13144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Cart_ItemID</w:t>
            </w:r>
            <w:proofErr w:type="spellEnd"/>
          </w:p>
        </w:tc>
        <w:tc>
          <w:tcPr>
            <w:tcW w:w="1559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551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4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ID in current cart</w:t>
            </w:r>
          </w:p>
        </w:tc>
      </w:tr>
      <w:tr w:rsidR="00F13144" w:rsidTr="00A652A2">
        <w:tc>
          <w:tcPr>
            <w:tcW w:w="2122" w:type="dxa"/>
          </w:tcPr>
          <w:p w:rsidR="00F13144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Cart_ItemQuan</w:t>
            </w:r>
            <w:proofErr w:type="spellEnd"/>
          </w:p>
        </w:tc>
        <w:tc>
          <w:tcPr>
            <w:tcW w:w="1559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551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4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quantity in current cart</w:t>
            </w:r>
          </w:p>
        </w:tc>
      </w:tr>
      <w:tr w:rsidR="00F13144" w:rsidTr="00A652A2">
        <w:tc>
          <w:tcPr>
            <w:tcW w:w="2122" w:type="dxa"/>
          </w:tcPr>
          <w:p w:rsidR="00F13144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Cart_ItemSize</w:t>
            </w:r>
            <w:proofErr w:type="spellEnd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</w:tcPr>
          <w:p w:rsidR="00F13144" w:rsidRPr="00AB00A6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5)</w:t>
            </w:r>
          </w:p>
        </w:tc>
        <w:tc>
          <w:tcPr>
            <w:tcW w:w="2551" w:type="dxa"/>
          </w:tcPr>
          <w:p w:rsidR="00F13144" w:rsidRPr="00AB00A6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4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size in current cart</w:t>
            </w:r>
          </w:p>
        </w:tc>
      </w:tr>
      <w:tr w:rsidR="008D584F" w:rsidTr="00A652A2">
        <w:tc>
          <w:tcPr>
            <w:tcW w:w="2122" w:type="dxa"/>
          </w:tcPr>
          <w:p w:rsidR="008D584F" w:rsidRDefault="008D584F" w:rsidP="008D584F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Cart_DateTime</w:t>
            </w:r>
            <w:proofErr w:type="spellEnd"/>
          </w:p>
        </w:tc>
        <w:tc>
          <w:tcPr>
            <w:tcW w:w="1559" w:type="dxa"/>
          </w:tcPr>
          <w:p w:rsidR="008D584F" w:rsidRDefault="008D584F" w:rsidP="008D5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551" w:type="dxa"/>
          </w:tcPr>
          <w:p w:rsidR="008D584F" w:rsidRDefault="008D584F" w:rsidP="008D5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4" w:type="dxa"/>
          </w:tcPr>
          <w:p w:rsidR="008D584F" w:rsidRDefault="008D584F" w:rsidP="008D584F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and time when the item is added to cart</w:t>
            </w:r>
          </w:p>
        </w:tc>
      </w:tr>
    </w:tbl>
    <w:p w:rsidR="00F4799A" w:rsidRDefault="00F4799A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9D6288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Review and Ra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1"/>
        <w:gridCol w:w="1393"/>
        <w:gridCol w:w="2410"/>
        <w:gridCol w:w="3492"/>
      </w:tblGrid>
      <w:tr w:rsidR="007E1838" w:rsidTr="000143FD">
        <w:tc>
          <w:tcPr>
            <w:tcW w:w="1721" w:type="dxa"/>
          </w:tcPr>
          <w:p w:rsidR="007E1838" w:rsidRPr="00216C22" w:rsidRDefault="007E1838" w:rsidP="002C263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393" w:type="dxa"/>
          </w:tcPr>
          <w:p w:rsidR="007E1838" w:rsidRPr="00216C22" w:rsidRDefault="007E1838" w:rsidP="002C263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10" w:type="dxa"/>
          </w:tcPr>
          <w:p w:rsidR="007E1838" w:rsidRPr="00D93DEE" w:rsidRDefault="007E1838" w:rsidP="002C263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3492" w:type="dxa"/>
          </w:tcPr>
          <w:p w:rsidR="007E1838" w:rsidRDefault="0063466C" w:rsidP="002C263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F715A9" w:rsidTr="000143FD">
        <w:tc>
          <w:tcPr>
            <w:tcW w:w="1721" w:type="dxa"/>
          </w:tcPr>
          <w:p w:rsidR="00F715A9" w:rsidRPr="009B4B10" w:rsidRDefault="00F715A9" w:rsidP="00F715A9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v_ID</w:t>
            </w:r>
            <w:proofErr w:type="spellEnd"/>
          </w:p>
        </w:tc>
        <w:tc>
          <w:tcPr>
            <w:tcW w:w="1393" w:type="dxa"/>
          </w:tcPr>
          <w:p w:rsidR="00F715A9" w:rsidRPr="007B461F" w:rsidRDefault="00F715A9" w:rsidP="00F715A9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2410" w:type="dxa"/>
          </w:tcPr>
          <w:p w:rsidR="00F715A9" w:rsidRPr="00CE6C29" w:rsidRDefault="00F715A9" w:rsidP="00F715A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3492" w:type="dxa"/>
          </w:tcPr>
          <w:p w:rsidR="00F715A9" w:rsidRDefault="00F715A9" w:rsidP="00F715A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ique ID of </w:t>
            </w:r>
            <w:r w:rsidR="006B6003">
              <w:rPr>
                <w:rFonts w:ascii="Times New Roman" w:hAnsi="Times New Roman" w:cs="Times New Roman"/>
                <w:sz w:val="24"/>
                <w:szCs w:val="24"/>
              </w:rPr>
              <w:t>eve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view and rating</w:t>
            </w:r>
          </w:p>
        </w:tc>
      </w:tr>
      <w:tr w:rsidR="00F434B8" w:rsidTr="000143FD">
        <w:tc>
          <w:tcPr>
            <w:tcW w:w="1721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Item_ID</w:t>
            </w:r>
            <w:proofErr w:type="spellEnd"/>
          </w:p>
        </w:tc>
        <w:tc>
          <w:tcPr>
            <w:tcW w:w="1393" w:type="dxa"/>
          </w:tcPr>
          <w:p w:rsidR="00F434B8" w:rsidRPr="007B461F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10" w:type="dxa"/>
          </w:tcPr>
          <w:p w:rsidR="00F434B8" w:rsidRPr="00CE6C29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:rsidR="00F434B8" w:rsidRPr="007B461F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em’s ID which the review </w:t>
            </w:r>
            <w:r w:rsidR="00924E0A">
              <w:rPr>
                <w:rFonts w:ascii="Times New Roman" w:hAnsi="Times New Roman" w:cs="Times New Roman"/>
                <w:sz w:val="24"/>
                <w:szCs w:val="24"/>
              </w:rPr>
              <w:t xml:space="preserve">and ra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longs to</w:t>
            </w:r>
          </w:p>
        </w:tc>
      </w:tr>
      <w:tr w:rsidR="00F434B8" w:rsidTr="000143FD">
        <w:tc>
          <w:tcPr>
            <w:tcW w:w="1721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1393" w:type="dxa"/>
          </w:tcPr>
          <w:p w:rsidR="00F434B8" w:rsidRPr="007B461F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10" w:type="dxa"/>
          </w:tcPr>
          <w:p w:rsidR="00F434B8" w:rsidRPr="007B461F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:rsidR="00F434B8" w:rsidRPr="007B461F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er’s ID which the review </w:t>
            </w:r>
            <w:r w:rsidR="00924E0A">
              <w:rPr>
                <w:rFonts w:ascii="Times New Roman" w:hAnsi="Times New Roman" w:cs="Times New Roman"/>
                <w:sz w:val="24"/>
                <w:szCs w:val="24"/>
              </w:rPr>
              <w:t xml:space="preserve">and ra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longs to</w:t>
            </w:r>
          </w:p>
        </w:tc>
      </w:tr>
      <w:tr w:rsidR="00F434B8" w:rsidTr="000143FD">
        <w:tc>
          <w:tcPr>
            <w:tcW w:w="1721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Rv_Txt</w:t>
            </w:r>
            <w:proofErr w:type="spellEnd"/>
          </w:p>
        </w:tc>
        <w:tc>
          <w:tcPr>
            <w:tcW w:w="1393" w:type="dxa"/>
          </w:tcPr>
          <w:p w:rsidR="00F434B8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2410" w:type="dxa"/>
          </w:tcPr>
          <w:p w:rsidR="00F434B8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:rsidR="00F434B8" w:rsidRDefault="001B029F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ew</w:t>
            </w:r>
            <w:r w:rsidR="006245E3">
              <w:rPr>
                <w:rFonts w:ascii="Times New Roman" w:hAnsi="Times New Roman" w:cs="Times New Roman"/>
                <w:sz w:val="24"/>
                <w:szCs w:val="24"/>
              </w:rPr>
              <w:t xml:space="preserve"> text from user</w:t>
            </w:r>
          </w:p>
        </w:tc>
      </w:tr>
      <w:tr w:rsidR="00F434B8" w:rsidTr="000143FD">
        <w:tc>
          <w:tcPr>
            <w:tcW w:w="1721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Rv_Rating</w:t>
            </w:r>
            <w:proofErr w:type="spellEnd"/>
          </w:p>
        </w:tc>
        <w:tc>
          <w:tcPr>
            <w:tcW w:w="1393" w:type="dxa"/>
          </w:tcPr>
          <w:p w:rsidR="00F434B8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(1)</w:t>
            </w:r>
          </w:p>
        </w:tc>
        <w:tc>
          <w:tcPr>
            <w:tcW w:w="2410" w:type="dxa"/>
          </w:tcPr>
          <w:p w:rsidR="00F434B8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:rsidR="00F434B8" w:rsidRDefault="00B87175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1B02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17408">
              <w:rPr>
                <w:rFonts w:ascii="Times New Roman" w:hAnsi="Times New Roman" w:cs="Times New Roman"/>
                <w:sz w:val="24"/>
                <w:szCs w:val="24"/>
              </w:rPr>
              <w:t xml:space="preserve">by user </w:t>
            </w:r>
            <w:r w:rsidR="001B029F">
              <w:rPr>
                <w:rFonts w:ascii="Times New Roman" w:hAnsi="Times New Roman" w:cs="Times New Roman"/>
                <w:sz w:val="24"/>
                <w:szCs w:val="24"/>
              </w:rPr>
              <w:t>from 1 star to 5 stars</w:t>
            </w:r>
          </w:p>
        </w:tc>
      </w:tr>
      <w:tr w:rsidR="00F434B8" w:rsidTr="000143FD">
        <w:tc>
          <w:tcPr>
            <w:tcW w:w="1721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Rv_DateTime</w:t>
            </w:r>
            <w:proofErr w:type="spellEnd"/>
          </w:p>
        </w:tc>
        <w:tc>
          <w:tcPr>
            <w:tcW w:w="1393" w:type="dxa"/>
          </w:tcPr>
          <w:p w:rsidR="00F434B8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410" w:type="dxa"/>
          </w:tcPr>
          <w:p w:rsidR="00F434B8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:rsidR="00F434B8" w:rsidRDefault="00B87175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and time when the rating and review is submitted </w:t>
            </w:r>
          </w:p>
        </w:tc>
      </w:tr>
      <w:tr w:rsidR="00F434B8" w:rsidTr="000143FD">
        <w:tc>
          <w:tcPr>
            <w:tcW w:w="1721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Rv_AprvStatus</w:t>
            </w:r>
            <w:proofErr w:type="spellEnd"/>
          </w:p>
        </w:tc>
        <w:tc>
          <w:tcPr>
            <w:tcW w:w="1393" w:type="dxa"/>
          </w:tcPr>
          <w:p w:rsidR="00F434B8" w:rsidRPr="00AB00A6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(20</w:t>
            </w: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10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:rsidR="00F434B8" w:rsidRDefault="00304EE0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roval status of review and rating</w:t>
            </w:r>
          </w:p>
        </w:tc>
      </w:tr>
    </w:tbl>
    <w:p w:rsidR="008B440A" w:rsidRDefault="008B440A" w:rsidP="00A97A49">
      <w:pPr>
        <w:pStyle w:val="ListParagraph"/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8B440A" w:rsidRDefault="008B44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D2FCD" w:rsidRDefault="008544C7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Cha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3"/>
        <w:gridCol w:w="1405"/>
        <w:gridCol w:w="2407"/>
        <w:gridCol w:w="3351"/>
      </w:tblGrid>
      <w:tr w:rsidR="00F6098E" w:rsidTr="00C73DCE">
        <w:tc>
          <w:tcPr>
            <w:tcW w:w="1853" w:type="dxa"/>
          </w:tcPr>
          <w:p w:rsidR="00F6098E" w:rsidRPr="00216C22" w:rsidRDefault="00F6098E" w:rsidP="00437F43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405" w:type="dxa"/>
          </w:tcPr>
          <w:p w:rsidR="00F6098E" w:rsidRPr="00216C22" w:rsidRDefault="00F6098E" w:rsidP="00437F43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07" w:type="dxa"/>
          </w:tcPr>
          <w:p w:rsidR="00F6098E" w:rsidRPr="00D93DEE" w:rsidRDefault="00F6098E" w:rsidP="00437F43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3351" w:type="dxa"/>
          </w:tcPr>
          <w:p w:rsidR="00F6098E" w:rsidRDefault="00625537" w:rsidP="00437F43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6B6003" w:rsidTr="00C73DCE">
        <w:tc>
          <w:tcPr>
            <w:tcW w:w="1853" w:type="dxa"/>
          </w:tcPr>
          <w:p w:rsidR="006B6003" w:rsidRDefault="006B6003" w:rsidP="006B6003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B22FF">
              <w:rPr>
                <w:rFonts w:ascii="Times New Roman" w:hAnsi="Times New Roman" w:cs="Times New Roman"/>
                <w:sz w:val="24"/>
                <w:szCs w:val="24"/>
              </w:rPr>
              <w:t>Chat_ID</w:t>
            </w:r>
            <w:proofErr w:type="spellEnd"/>
          </w:p>
        </w:tc>
        <w:tc>
          <w:tcPr>
            <w:tcW w:w="1405" w:type="dxa"/>
          </w:tcPr>
          <w:p w:rsidR="006B6003" w:rsidRPr="007B461F" w:rsidRDefault="006B6003" w:rsidP="006B6003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7" w:type="dxa"/>
          </w:tcPr>
          <w:p w:rsidR="006B6003" w:rsidRPr="00CE6C29" w:rsidRDefault="006B6003" w:rsidP="006B600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3351" w:type="dxa"/>
          </w:tcPr>
          <w:p w:rsidR="006B6003" w:rsidRDefault="006B6003" w:rsidP="00227B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ique ID of every </w:t>
            </w:r>
            <w:r w:rsidR="00227B8F">
              <w:rPr>
                <w:rFonts w:ascii="Times New Roman" w:hAnsi="Times New Roman" w:cs="Times New Roman"/>
                <w:sz w:val="24"/>
                <w:szCs w:val="24"/>
              </w:rPr>
              <w:t>chat</w:t>
            </w:r>
            <w:r w:rsidR="003D6819">
              <w:rPr>
                <w:rFonts w:ascii="Times New Roman" w:hAnsi="Times New Roman" w:cs="Times New Roman"/>
                <w:sz w:val="24"/>
                <w:szCs w:val="24"/>
              </w:rPr>
              <w:t xml:space="preserve"> message</w:t>
            </w:r>
          </w:p>
        </w:tc>
      </w:tr>
      <w:tr w:rsidR="00C73DCE" w:rsidTr="00C73DCE">
        <w:tc>
          <w:tcPr>
            <w:tcW w:w="1853" w:type="dxa"/>
          </w:tcPr>
          <w:p w:rsidR="00C73DCE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B22FF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1405" w:type="dxa"/>
          </w:tcPr>
          <w:p w:rsidR="00C73DCE" w:rsidRPr="007B461F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7" w:type="dxa"/>
          </w:tcPr>
          <w:p w:rsidR="00C73DCE" w:rsidRPr="007B461F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:rsidR="00C73DCE" w:rsidRPr="007B461F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’s ID which the chat belongs to</w:t>
            </w:r>
          </w:p>
        </w:tc>
      </w:tr>
      <w:tr w:rsidR="00C73DCE" w:rsidTr="00C73DCE">
        <w:tc>
          <w:tcPr>
            <w:tcW w:w="1853" w:type="dxa"/>
          </w:tcPr>
          <w:p w:rsidR="00C73DCE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B22FF">
              <w:rPr>
                <w:rFonts w:ascii="Times New Roman" w:hAnsi="Times New Roman" w:cs="Times New Roman"/>
                <w:sz w:val="24"/>
                <w:szCs w:val="24"/>
              </w:rPr>
              <w:t>Staff_ID</w:t>
            </w:r>
            <w:proofErr w:type="spellEnd"/>
          </w:p>
        </w:tc>
        <w:tc>
          <w:tcPr>
            <w:tcW w:w="1405" w:type="dxa"/>
          </w:tcPr>
          <w:p w:rsidR="00C73DCE" w:rsidRPr="007B461F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7" w:type="dxa"/>
          </w:tcPr>
          <w:p w:rsidR="00C73DCE" w:rsidRPr="007B461F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:rsidR="00C73DCE" w:rsidRPr="007B461F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ff’s ID which the chat belongs to</w:t>
            </w:r>
          </w:p>
        </w:tc>
      </w:tr>
      <w:tr w:rsidR="00C73DCE" w:rsidTr="00C73DCE">
        <w:tc>
          <w:tcPr>
            <w:tcW w:w="1853" w:type="dxa"/>
          </w:tcPr>
          <w:p w:rsidR="00C73DCE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B22FF">
              <w:rPr>
                <w:rFonts w:ascii="Times New Roman" w:hAnsi="Times New Roman" w:cs="Times New Roman"/>
                <w:sz w:val="24"/>
                <w:szCs w:val="24"/>
              </w:rPr>
              <w:t>Chat_Msg</w:t>
            </w:r>
            <w:proofErr w:type="spellEnd"/>
          </w:p>
        </w:tc>
        <w:tc>
          <w:tcPr>
            <w:tcW w:w="1405" w:type="dxa"/>
          </w:tcPr>
          <w:p w:rsidR="00C73DCE" w:rsidRDefault="00C73DCE" w:rsidP="00C73DC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2407" w:type="dxa"/>
          </w:tcPr>
          <w:p w:rsidR="00C73DCE" w:rsidRDefault="00C73DCE" w:rsidP="00C73DC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:rsidR="00C73DCE" w:rsidRDefault="00DA3709" w:rsidP="00C73DC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t message text</w:t>
            </w:r>
          </w:p>
        </w:tc>
      </w:tr>
      <w:tr w:rsidR="00C73DCE" w:rsidTr="00C73DCE">
        <w:tc>
          <w:tcPr>
            <w:tcW w:w="1853" w:type="dxa"/>
          </w:tcPr>
          <w:p w:rsidR="00C73DCE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B22FF">
              <w:rPr>
                <w:rFonts w:ascii="Times New Roman" w:hAnsi="Times New Roman" w:cs="Times New Roman"/>
                <w:sz w:val="24"/>
                <w:szCs w:val="24"/>
              </w:rPr>
              <w:t>Chat_DateTime</w:t>
            </w:r>
            <w:proofErr w:type="spellEnd"/>
          </w:p>
        </w:tc>
        <w:tc>
          <w:tcPr>
            <w:tcW w:w="1405" w:type="dxa"/>
          </w:tcPr>
          <w:p w:rsidR="00C73DCE" w:rsidRDefault="00C73DCE" w:rsidP="00C73DC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407" w:type="dxa"/>
          </w:tcPr>
          <w:p w:rsidR="00C73DCE" w:rsidRDefault="00C73DCE" w:rsidP="00C73DC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:rsidR="00C73DCE" w:rsidRDefault="00DA3709" w:rsidP="00C73DC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and time when the chat messages is sent</w:t>
            </w:r>
          </w:p>
        </w:tc>
      </w:tr>
    </w:tbl>
    <w:p w:rsidR="002D2FCD" w:rsidRP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2D2FCD" w:rsidRPr="002D2F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4C0B49"/>
    <w:multiLevelType w:val="hybridMultilevel"/>
    <w:tmpl w:val="1EBC74C6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ws7Q0NTYyNLc0NTNS0lEKTi0uzszPAykwrQUAijnIySwAAAA="/>
  </w:docVars>
  <w:rsids>
    <w:rsidRoot w:val="004B3961"/>
    <w:rsid w:val="000036CF"/>
    <w:rsid w:val="000143FD"/>
    <w:rsid w:val="000471A2"/>
    <w:rsid w:val="000856F9"/>
    <w:rsid w:val="000A1326"/>
    <w:rsid w:val="000A3367"/>
    <w:rsid w:val="000B1123"/>
    <w:rsid w:val="000E4BE9"/>
    <w:rsid w:val="001037E3"/>
    <w:rsid w:val="00106178"/>
    <w:rsid w:val="0011432C"/>
    <w:rsid w:val="00117F7E"/>
    <w:rsid w:val="00150DC4"/>
    <w:rsid w:val="0015376E"/>
    <w:rsid w:val="001605E9"/>
    <w:rsid w:val="00166FDD"/>
    <w:rsid w:val="001B029F"/>
    <w:rsid w:val="001B22FF"/>
    <w:rsid w:val="001E1A26"/>
    <w:rsid w:val="001F150E"/>
    <w:rsid w:val="00204429"/>
    <w:rsid w:val="002045FF"/>
    <w:rsid w:val="00216C22"/>
    <w:rsid w:val="00225994"/>
    <w:rsid w:val="00227B8F"/>
    <w:rsid w:val="00252F86"/>
    <w:rsid w:val="00253EE3"/>
    <w:rsid w:val="00262629"/>
    <w:rsid w:val="002B019D"/>
    <w:rsid w:val="002C2639"/>
    <w:rsid w:val="002D2FCD"/>
    <w:rsid w:val="002D601B"/>
    <w:rsid w:val="002D6037"/>
    <w:rsid w:val="002E6546"/>
    <w:rsid w:val="00304EE0"/>
    <w:rsid w:val="00317AFD"/>
    <w:rsid w:val="00320223"/>
    <w:rsid w:val="00333529"/>
    <w:rsid w:val="0033582F"/>
    <w:rsid w:val="0034368D"/>
    <w:rsid w:val="00384DD1"/>
    <w:rsid w:val="003A79FF"/>
    <w:rsid w:val="003B2185"/>
    <w:rsid w:val="003D6819"/>
    <w:rsid w:val="004315B3"/>
    <w:rsid w:val="00437F43"/>
    <w:rsid w:val="004424A7"/>
    <w:rsid w:val="004457FD"/>
    <w:rsid w:val="00454C70"/>
    <w:rsid w:val="00455513"/>
    <w:rsid w:val="00455A8D"/>
    <w:rsid w:val="00464491"/>
    <w:rsid w:val="00473FA7"/>
    <w:rsid w:val="004A5FA0"/>
    <w:rsid w:val="004B3961"/>
    <w:rsid w:val="004B7F9A"/>
    <w:rsid w:val="004E155B"/>
    <w:rsid w:val="00522391"/>
    <w:rsid w:val="0053079F"/>
    <w:rsid w:val="00555A5F"/>
    <w:rsid w:val="00593CDD"/>
    <w:rsid w:val="005A4D07"/>
    <w:rsid w:val="005E7DD8"/>
    <w:rsid w:val="005F3A57"/>
    <w:rsid w:val="006050BB"/>
    <w:rsid w:val="0061572C"/>
    <w:rsid w:val="0061606A"/>
    <w:rsid w:val="0062149D"/>
    <w:rsid w:val="00621F01"/>
    <w:rsid w:val="006245E3"/>
    <w:rsid w:val="00625537"/>
    <w:rsid w:val="0063466C"/>
    <w:rsid w:val="00635CE1"/>
    <w:rsid w:val="00642C9A"/>
    <w:rsid w:val="00670CB2"/>
    <w:rsid w:val="00695180"/>
    <w:rsid w:val="006A03C7"/>
    <w:rsid w:val="006B6003"/>
    <w:rsid w:val="006C5144"/>
    <w:rsid w:val="006D4C5F"/>
    <w:rsid w:val="006D6063"/>
    <w:rsid w:val="006D7801"/>
    <w:rsid w:val="006F5C84"/>
    <w:rsid w:val="007101AB"/>
    <w:rsid w:val="00715CF1"/>
    <w:rsid w:val="00793898"/>
    <w:rsid w:val="007B461F"/>
    <w:rsid w:val="007B499A"/>
    <w:rsid w:val="007C639D"/>
    <w:rsid w:val="007D6A2E"/>
    <w:rsid w:val="007E1838"/>
    <w:rsid w:val="007F1997"/>
    <w:rsid w:val="00822E3A"/>
    <w:rsid w:val="00852162"/>
    <w:rsid w:val="008544C7"/>
    <w:rsid w:val="00856B96"/>
    <w:rsid w:val="00863FA7"/>
    <w:rsid w:val="0088060A"/>
    <w:rsid w:val="008A5791"/>
    <w:rsid w:val="008B440A"/>
    <w:rsid w:val="008B558F"/>
    <w:rsid w:val="008D584F"/>
    <w:rsid w:val="00924E0A"/>
    <w:rsid w:val="00934BCC"/>
    <w:rsid w:val="0094421A"/>
    <w:rsid w:val="009B4B10"/>
    <w:rsid w:val="009D6288"/>
    <w:rsid w:val="009F032E"/>
    <w:rsid w:val="00A2558F"/>
    <w:rsid w:val="00A26518"/>
    <w:rsid w:val="00A44849"/>
    <w:rsid w:val="00A60885"/>
    <w:rsid w:val="00A652A2"/>
    <w:rsid w:val="00A84436"/>
    <w:rsid w:val="00A97A49"/>
    <w:rsid w:val="00AA4B07"/>
    <w:rsid w:val="00AB00A6"/>
    <w:rsid w:val="00AB7387"/>
    <w:rsid w:val="00AF1F95"/>
    <w:rsid w:val="00B16576"/>
    <w:rsid w:val="00B22B28"/>
    <w:rsid w:val="00B27377"/>
    <w:rsid w:val="00B51086"/>
    <w:rsid w:val="00B53037"/>
    <w:rsid w:val="00B87175"/>
    <w:rsid w:val="00BC1FDE"/>
    <w:rsid w:val="00BD1139"/>
    <w:rsid w:val="00BD72E1"/>
    <w:rsid w:val="00C10B87"/>
    <w:rsid w:val="00C15ED6"/>
    <w:rsid w:val="00C56502"/>
    <w:rsid w:val="00C72D14"/>
    <w:rsid w:val="00C73DCE"/>
    <w:rsid w:val="00CA03EC"/>
    <w:rsid w:val="00CB74F2"/>
    <w:rsid w:val="00CD302C"/>
    <w:rsid w:val="00CE6C29"/>
    <w:rsid w:val="00CE6F17"/>
    <w:rsid w:val="00D757B6"/>
    <w:rsid w:val="00D873D4"/>
    <w:rsid w:val="00D93DEE"/>
    <w:rsid w:val="00DA3709"/>
    <w:rsid w:val="00DB3951"/>
    <w:rsid w:val="00DD1F32"/>
    <w:rsid w:val="00DE397A"/>
    <w:rsid w:val="00DE7996"/>
    <w:rsid w:val="00E262AE"/>
    <w:rsid w:val="00E963FA"/>
    <w:rsid w:val="00EA5548"/>
    <w:rsid w:val="00ED1898"/>
    <w:rsid w:val="00F13144"/>
    <w:rsid w:val="00F17408"/>
    <w:rsid w:val="00F17A0D"/>
    <w:rsid w:val="00F23E49"/>
    <w:rsid w:val="00F434B8"/>
    <w:rsid w:val="00F4799A"/>
    <w:rsid w:val="00F6098E"/>
    <w:rsid w:val="00F715A9"/>
    <w:rsid w:val="00F826A9"/>
    <w:rsid w:val="00FB19A8"/>
    <w:rsid w:val="00FB3993"/>
    <w:rsid w:val="00FB4885"/>
    <w:rsid w:val="00FC1900"/>
    <w:rsid w:val="00FC3454"/>
    <w:rsid w:val="00FD6D02"/>
    <w:rsid w:val="00FF3728"/>
    <w:rsid w:val="00FF6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343ED"/>
  <w15:chartTrackingRefBased/>
  <w15:docId w15:val="{11E7FD6F-6A17-4B85-8807-FFE75D9DA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2FCD"/>
    <w:pPr>
      <w:ind w:left="720"/>
      <w:contextualSpacing/>
    </w:pPr>
  </w:style>
  <w:style w:type="table" w:styleId="TableGrid">
    <w:name w:val="Table Grid"/>
    <w:basedOn w:val="TableNormal"/>
    <w:uiPriority w:val="39"/>
    <w:rsid w:val="002D2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5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4</TotalTime>
  <Pages>4</Pages>
  <Words>577</Words>
  <Characters>329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Ng</dc:creator>
  <cp:keywords/>
  <dc:description/>
  <cp:lastModifiedBy>Wayne Ng</cp:lastModifiedBy>
  <cp:revision>163</cp:revision>
  <dcterms:created xsi:type="dcterms:W3CDTF">2019-01-27T13:39:00Z</dcterms:created>
  <dcterms:modified xsi:type="dcterms:W3CDTF">2019-02-18T11:44:00Z</dcterms:modified>
</cp:coreProperties>
</file>